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40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Start w:id="39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8" Target="mailto:itpolicycontent@digital.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12T09:27:37Z</dcterms:created>
  <dcterms:modified xsi:type="dcterms:W3CDTF">2021-01-12T09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